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10E9636" w:rsidR="002F29A7" w:rsidRPr="00666B4D" w:rsidRDefault="007C3B7A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7C3B7A">
        <w:rPr>
          <w:rFonts w:asciiTheme="minorHAnsi" w:hAnsiTheme="minorHAnsi" w:cstheme="minorHAnsi"/>
          <w:color w:val="FF595E"/>
        </w:rPr>
        <w:t xml:space="preserve">Case Study Task </w:t>
      </w:r>
      <w:r w:rsidR="00C21554">
        <w:rPr>
          <w:rFonts w:asciiTheme="minorHAnsi" w:hAnsiTheme="minorHAnsi" w:cstheme="minorHAnsi"/>
          <w:color w:val="FF595E"/>
        </w:rPr>
        <w:t>2</w:t>
      </w:r>
      <w:r w:rsidR="002F29A7" w:rsidRPr="00666B4D">
        <w:rPr>
          <w:rFonts w:asciiTheme="minorHAnsi" w:hAnsiTheme="minorHAnsi" w:cstheme="minorHAnsi"/>
          <w:color w:val="FF595E"/>
        </w:rPr>
        <w:t xml:space="preserve"> – </w:t>
      </w:r>
      <w:r w:rsidR="002A22AD" w:rsidRPr="00666B4D">
        <w:rPr>
          <w:rFonts w:asciiTheme="minorHAnsi" w:hAnsiTheme="minorHAnsi" w:cstheme="minorHAnsi"/>
          <w:color w:val="FF595E"/>
        </w:rPr>
        <w:t>Observation Form</w:t>
      </w:r>
      <w:r w:rsidR="007E5297" w:rsidRPr="00666B4D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D50341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50341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507BB6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07BB6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0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A870C3C" w:rsidR="001F02AF" w:rsidRPr="00507BB6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07BB6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07BB6">
        <w:rPr>
          <w:rFonts w:cstheme="minorHAnsi"/>
          <w:color w:val="404040" w:themeColor="text1" w:themeTint="BF"/>
          <w:sz w:val="20"/>
          <w:szCs w:val="20"/>
        </w:rPr>
        <w:t>list</w:t>
      </w: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07BB6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7C3B7A" w:rsidRPr="007C3B7A">
        <w:rPr>
          <w:rFonts w:cstheme="minorHAnsi"/>
          <w:b/>
          <w:bCs/>
          <w:color w:val="404040" w:themeColor="text1" w:themeTint="BF"/>
          <w:sz w:val="20"/>
          <w:szCs w:val="20"/>
        </w:rPr>
        <w:t>Case Study Task 1</w:t>
      </w:r>
      <w:r w:rsidR="001F02AF" w:rsidRPr="00507BB6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971F4B7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7C3B7A" w:rsidRPr="007C3B7A">
        <w:rPr>
          <w:rFonts w:cstheme="minorHAnsi"/>
          <w:color w:val="404040" w:themeColor="text1" w:themeTint="BF"/>
          <w:sz w:val="20"/>
          <w:szCs w:val="20"/>
        </w:rPr>
        <w:t>Case Study Task 1</w:t>
      </w:r>
      <w:r w:rsidRPr="00507BB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EBC5AF1" w14:textId="78745EB2" w:rsidR="00DC55A1" w:rsidRDefault="00DC55A1" w:rsidP="00DC55A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>
        <w:rPr>
          <w:rFonts w:cstheme="minorHAnsi"/>
          <w:color w:val="404040" w:themeColor="text1" w:themeTint="BF"/>
          <w:sz w:val="20"/>
          <w:szCs w:val="20"/>
        </w:rPr>
        <w:t xml:space="preserve">do </w:t>
      </w:r>
      <w:r w:rsidR="00FC5CBA" w:rsidRPr="00FC5CBA">
        <w:rPr>
          <w:rFonts w:cstheme="minorHAnsi"/>
          <w:color w:val="404040" w:themeColor="text1" w:themeTint="BF"/>
          <w:sz w:val="20"/>
          <w:szCs w:val="20"/>
        </w:rPr>
        <w:t xml:space="preserve">the following </w:t>
      </w:r>
      <w:r w:rsidR="00436374" w:rsidRPr="00436374">
        <w:rPr>
          <w:rFonts w:cstheme="minorHAnsi"/>
          <w:color w:val="404040" w:themeColor="text1" w:themeTint="BF"/>
          <w:sz w:val="20"/>
          <w:szCs w:val="20"/>
        </w:rPr>
        <w:t>for the incident and corresponding injuries that happened during the simulated emergency situation:</w:t>
      </w:r>
    </w:p>
    <w:p w14:paraId="78F6DB87" w14:textId="0ACE6764" w:rsidR="001B6C23" w:rsidRDefault="001B6C23" w:rsidP="00FD1E8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espond to Robert’s immediate needs, following workplace procedures.</w:t>
      </w:r>
    </w:p>
    <w:p w14:paraId="634699AD" w14:textId="092203C2" w:rsidR="00BB395D" w:rsidRPr="00BB395D" w:rsidRDefault="00BB395D" w:rsidP="00FD1E8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BB395D">
        <w:rPr>
          <w:rFonts w:cstheme="minorHAnsi"/>
          <w:color w:val="404040" w:themeColor="text1" w:themeTint="BF"/>
          <w:sz w:val="20"/>
          <w:szCs w:val="20"/>
        </w:rPr>
        <w:t>Write a report with all the necessary details relevant to the incident that happened and the injur</w:t>
      </w:r>
      <w:r w:rsidR="00436374">
        <w:rPr>
          <w:rFonts w:cstheme="minorHAnsi"/>
          <w:color w:val="404040" w:themeColor="text1" w:themeTint="BF"/>
          <w:sz w:val="20"/>
          <w:szCs w:val="20"/>
        </w:rPr>
        <w:t>ies</w:t>
      </w:r>
      <w:r w:rsidRPr="00BB395D">
        <w:rPr>
          <w:rFonts w:cstheme="minorHAnsi"/>
          <w:color w:val="404040" w:themeColor="text1" w:themeTint="BF"/>
          <w:sz w:val="20"/>
          <w:szCs w:val="20"/>
        </w:rPr>
        <w:t xml:space="preserve"> resulting from the incident according to your organisation’s procedures. </w:t>
      </w:r>
    </w:p>
    <w:p w14:paraId="3C932D93" w14:textId="77777777" w:rsidR="00FD1E84" w:rsidRPr="00FD1E84" w:rsidRDefault="00FD1E84" w:rsidP="00FD1E8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D1E84">
        <w:rPr>
          <w:rFonts w:cstheme="minorHAnsi"/>
          <w:color w:val="404040" w:themeColor="text1" w:themeTint="BF"/>
          <w:sz w:val="20"/>
          <w:szCs w:val="20"/>
        </w:rPr>
        <w:t>Report the incident and corresponding injuries to designated persons according to your organisation’s procedures.</w:t>
      </w:r>
    </w:p>
    <w:p w14:paraId="64F1BB53" w14:textId="48E6419C" w:rsidR="00DC55A1" w:rsidRPr="009851A6" w:rsidRDefault="00DC55A1" w:rsidP="00DC55A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28AC3B8A" w14:textId="77777777" w:rsidR="00DC55A1" w:rsidRPr="006316A5" w:rsidRDefault="00DC55A1" w:rsidP="00DC55A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>Their practical knowledge of incidents and injuries that can happen in the workplace.</w:t>
      </w:r>
    </w:p>
    <w:p w14:paraId="7274F58C" w14:textId="77777777" w:rsidR="00DC55A1" w:rsidRPr="006316A5" w:rsidRDefault="00DC55A1" w:rsidP="00DC55A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>Their practical skills in reporting incidents and injuries to designated persons according to organisational procedure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2706952" w14:textId="77777777" w:rsidR="00035EEE" w:rsidRPr="00BD648D" w:rsidRDefault="00035EEE" w:rsidP="00035EE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organisational procedures for reporting incidents and injuries in the workplace and discuss these with the candidate.</w:t>
      </w:r>
    </w:p>
    <w:p w14:paraId="113BB7BD" w14:textId="77777777" w:rsidR="00AF0ED4" w:rsidRPr="00035EEE" w:rsidRDefault="00AF0ED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035EEE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to reflect these procedures.</w:t>
      </w:r>
    </w:p>
    <w:p w14:paraId="63BC1AC1" w14:textId="71FCFFCD" w:rsidR="00035EEE" w:rsidRPr="00035EEE" w:rsidRDefault="00035EEE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5EEE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02FF914F" w14:textId="28B9DC3B" w:rsidR="006974C4" w:rsidRPr="00C453F7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8100E58" w:rsidR="00AE719F" w:rsidRPr="005620D3" w:rsidRDefault="00B2215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01EA7C49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7C3B7A" w:rsidRPr="007C3B7A">
        <w:rPr>
          <w:rFonts w:cstheme="minorHAnsi"/>
          <w:color w:val="404040" w:themeColor="text1" w:themeTint="BF"/>
          <w:sz w:val="20"/>
          <w:szCs w:val="20"/>
        </w:rPr>
        <w:t>Case Study Task</w:t>
      </w:r>
      <w:r w:rsidRPr="005620D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6672DC3C" w:rsidR="000503AA" w:rsidRDefault="000503AA" w:rsidP="004D770D">
      <w:pPr>
        <w:rPr>
          <w:color w:val="404040" w:themeColor="text1" w:themeTint="BF"/>
        </w:rPr>
      </w:pPr>
    </w:p>
    <w:p w14:paraId="55883C01" w14:textId="7F29FA1D" w:rsidR="00D645BA" w:rsidRPr="005620D3" w:rsidRDefault="000503AA" w:rsidP="004D770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E141F98" w14:textId="25F5A12A" w:rsidR="00FB6EF4" w:rsidRPr="000503AA" w:rsidRDefault="005F4237" w:rsidP="000503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0503AA" w:rsidRPr="009851A6" w14:paraId="59AE1803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011C072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108AEB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503AA" w:rsidRPr="009851A6" w14:paraId="3EE2B20D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6DBFF3D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incident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DB79F6" w14:textId="77777777" w:rsidR="000503AA" w:rsidRPr="0044178D" w:rsidRDefault="000503A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503AA" w:rsidRPr="009851A6" w14:paraId="14137074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9D574D7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injurie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F026F6" w14:textId="77777777" w:rsidR="000503AA" w:rsidRPr="0044178D" w:rsidRDefault="000503A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503AA" w:rsidRPr="009851A6" w14:paraId="71A0CDFC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DD7C0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DAB0C7" w14:textId="77777777" w:rsidR="000503AA" w:rsidRPr="00E55997" w:rsidRDefault="002E4D05" w:rsidP="005247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01582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3AA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cident Report template</w:t>
            </w:r>
          </w:p>
          <w:p w14:paraId="2FBC7578" w14:textId="02A3B38B" w:rsidR="000503AA" w:rsidRPr="00E55997" w:rsidRDefault="002E4D05" w:rsidP="005247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99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3AA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esignated persons to report incidents</w:t>
            </w:r>
            <w:r w:rsidR="00EC0A0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injuries</w:t>
            </w:r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</w:t>
            </w:r>
          </w:p>
          <w:p w14:paraId="6BF358C1" w14:textId="11D551D6" w:rsidR="000503AA" w:rsidRPr="00E55997" w:rsidRDefault="002E4D05" w:rsidP="005247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1417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3AA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438EE">
              <w:rPr>
                <w:rFonts w:cstheme="minorHAnsi"/>
                <w:color w:val="404040" w:themeColor="text1" w:themeTint="BF"/>
                <w:sz w:val="20"/>
                <w:szCs w:val="20"/>
              </w:rPr>
              <w:t>Volunteers to act as clients</w:t>
            </w:r>
          </w:p>
        </w:tc>
      </w:tr>
    </w:tbl>
    <w:p w14:paraId="19391A07" w14:textId="77777777" w:rsidR="000503AA" w:rsidRPr="000503AA" w:rsidRDefault="000503AA" w:rsidP="000503AA"/>
    <w:p w14:paraId="4288BEC9" w14:textId="0644D201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2E4D05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2E4D0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2E4D0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2E4D0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2E4D0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2E4D05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2B8FEAD6" w14:textId="69140A37" w:rsidR="004E5CE5" w:rsidRPr="005620D3" w:rsidRDefault="004E5CE5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39F56296" w14:textId="7DB30FF0" w:rsidR="00FD62FB" w:rsidRPr="00AB62B7" w:rsidRDefault="002A5BA1" w:rsidP="00AB62B7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A86CBC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86CBC">
        <w:rPr>
          <w:color w:val="404040" w:themeColor="text1" w:themeTint="BF"/>
          <w:sz w:val="20"/>
          <w:szCs w:val="20"/>
        </w:rPr>
        <w:t>Before</w:t>
      </w:r>
      <w:r w:rsidRPr="005620D3">
        <w:rPr>
          <w:color w:val="404040" w:themeColor="text1" w:themeTint="BF"/>
          <w:sz w:val="20"/>
          <w:szCs w:val="20"/>
        </w:rPr>
        <w:t xml:space="preserve"> the assessment, the criteria listed below must be contextualised further to reflect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.</w:t>
      </w:r>
      <w:r w:rsidRPr="005620D3">
        <w:rPr>
          <w:color w:val="404040" w:themeColor="text1" w:themeTint="BF"/>
          <w:sz w:val="20"/>
          <w:szCs w:val="20"/>
        </w:rPr>
        <w:t xml:space="preserve"> Adapt or add more criteria below to ensure it reflects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</w:t>
      </w:r>
      <w:r w:rsidRPr="005620D3">
        <w:rPr>
          <w:color w:val="404040" w:themeColor="text1" w:themeTint="BF"/>
          <w:sz w:val="20"/>
          <w:szCs w:val="20"/>
        </w:rPr>
        <w:t>.</w:t>
      </w:r>
      <w:bookmarkStart w:id="2" w:name="_Hlk47069070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240F430E" w14:textId="77777777" w:rsidTr="00C875C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bookmarkEnd w:id="2"/>
          <w:p w14:paraId="7217EBC7" w14:textId="7943AAF1" w:rsidR="004E5CE5" w:rsidRPr="005620D3" w:rsidRDefault="004E5CE5" w:rsidP="00C875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DD7E9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tivity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ABD133A" w14:textId="77777777" w:rsidR="004E5CE5" w:rsidRPr="005620D3" w:rsidRDefault="004E5CE5" w:rsidP="00C875C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2975B21" w14:textId="77777777" w:rsidR="004E5CE5" w:rsidRPr="005620D3" w:rsidRDefault="004E5CE5" w:rsidP="00C875C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38FF0A1" w14:textId="77777777" w:rsidR="004E5CE5" w:rsidRPr="005620D3" w:rsidRDefault="004E5CE5" w:rsidP="00C875C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91927" w:rsidRPr="005620D3" w14:paraId="56BA81D1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E6C41A" w14:textId="6CF9E536" w:rsidR="00591927" w:rsidRDefault="00591927" w:rsidP="005B21B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ponds to Robert’s immediate needs according to organisational procedures:</w:t>
            </w:r>
          </w:p>
          <w:p w14:paraId="5EFE10BB" w14:textId="77777777" w:rsidR="00591927" w:rsidRPr="0039073B" w:rsidRDefault="00591927" w:rsidP="005B21B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ontextualise the sub-criteria below to indicate the procedures that the candidate followed to respond to Lucy’s immediate needs.</w:t>
            </w:r>
          </w:p>
          <w:p w14:paraId="53D4B65E" w14:textId="77777777" w:rsidR="00591927" w:rsidRPr="00F31367" w:rsidRDefault="00591927" w:rsidP="005B21B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cessary</w:t>
            </w:r>
          </w:p>
        </w:tc>
        <w:tc>
          <w:tcPr>
            <w:tcW w:w="793" w:type="pct"/>
            <w:shd w:val="clear" w:color="auto" w:fill="auto"/>
          </w:tcPr>
          <w:p w14:paraId="22650539" w14:textId="77777777" w:rsidR="00591927" w:rsidRPr="005620D3" w:rsidRDefault="00591927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88623B7" w14:textId="77777777" w:rsidR="00591927" w:rsidRPr="005620D3" w:rsidRDefault="00591927" w:rsidP="005B21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D14EC4F" w14:textId="77777777" w:rsidR="00591927" w:rsidRPr="005620D3" w:rsidRDefault="00591927" w:rsidP="005B21B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91927" w:rsidRPr="005620D3" w14:paraId="3786D990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C131727" w14:textId="20E13773" w:rsidR="00591927" w:rsidRPr="00C940FA" w:rsidRDefault="00245ABB" w:rsidP="005B21B4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visually inspects Robert's body for any signs of injury.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visually inspects Robert's body for any signs of injury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3" w:type="pct"/>
            <w:shd w:val="clear" w:color="auto" w:fill="auto"/>
          </w:tcPr>
          <w:p w14:paraId="136C000C" w14:textId="77777777" w:rsidR="00591927" w:rsidRDefault="002E4D05" w:rsidP="005B21B4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48197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92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92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9192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7964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92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92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9192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14A8DC6" w14:textId="77777777" w:rsidR="00591927" w:rsidRPr="005620D3" w:rsidRDefault="00591927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2DAE5D" w14:textId="77777777" w:rsidR="00591927" w:rsidRPr="005620D3" w:rsidRDefault="00591927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927" w:rsidRPr="005620D3" w14:paraId="1CE357A9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55307E" w14:textId="1142008C" w:rsidR="00591927" w:rsidRPr="00C940FA" w:rsidRDefault="00245ABB" w:rsidP="005B21B4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Robert to describe any pain that he is feeling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Robert to describe any pain that he is feeling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E32410B" w14:textId="77777777" w:rsidR="00591927" w:rsidRDefault="002E4D05" w:rsidP="005B21B4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9394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92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92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9192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109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92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92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9192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8F612B9" w14:textId="77777777" w:rsidR="00591927" w:rsidRPr="005620D3" w:rsidRDefault="00591927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3900DF" w14:textId="77777777" w:rsidR="00591927" w:rsidRPr="005620D3" w:rsidRDefault="00591927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5ABB" w:rsidRPr="005620D3" w14:paraId="7EA44855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54E8F8" w14:textId="7C692BD7" w:rsidR="00245ABB" w:rsidRPr="00C940FA" w:rsidRDefault="00245ABB" w:rsidP="00245ABB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pplies first aid to the area of injury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pplies first aid to the area of injury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27A3D8C" w14:textId="77777777" w:rsidR="00245ABB" w:rsidRDefault="002E4D05" w:rsidP="005B21B4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343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AB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5AB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5AB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16656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5AB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5AB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5AB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97FA53" w14:textId="77777777" w:rsidR="00245ABB" w:rsidRPr="005620D3" w:rsidRDefault="00245ABB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6B3384" w14:textId="77777777" w:rsidR="00245ABB" w:rsidRPr="005620D3" w:rsidRDefault="00245ABB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20D3" w:rsidRPr="005620D3" w14:paraId="12989F8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312A99" w14:textId="77777777" w:rsidR="00294F86" w:rsidRDefault="00F63EE0" w:rsidP="00636A6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2D197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cident according to organisational procedures:</w:t>
            </w:r>
          </w:p>
          <w:p w14:paraId="1C390D22" w14:textId="3166C9B7" w:rsidR="00F31367" w:rsidRPr="00F31367" w:rsidRDefault="00F31367" w:rsidP="00F3136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cessary</w:t>
            </w:r>
          </w:p>
        </w:tc>
        <w:tc>
          <w:tcPr>
            <w:tcW w:w="793" w:type="pct"/>
            <w:shd w:val="clear" w:color="auto" w:fill="auto"/>
          </w:tcPr>
          <w:p w14:paraId="53B9892C" w14:textId="5E5038E4" w:rsidR="00F63EE0" w:rsidRPr="005620D3" w:rsidRDefault="00F63EE0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FD04331" w14:textId="346B5795" w:rsidR="00F63EE0" w:rsidRPr="005620D3" w:rsidRDefault="00F63EE0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3AE58FC" w14:textId="58E06ABA" w:rsidR="00F63EE0" w:rsidRPr="005620D3" w:rsidRDefault="00F63EE0" w:rsidP="004D770D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31367" w:rsidRPr="005620D3" w14:paraId="1EA7A19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43F84D" w14:textId="77777777" w:rsidR="00F31367" w:rsidRDefault="000749B3" w:rsidP="00F31367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bmits the accident report completed for the incident to the designated persons.</w:t>
            </w:r>
          </w:p>
          <w:p w14:paraId="77AC2DA4" w14:textId="77777777" w:rsidR="000749B3" w:rsidRDefault="000749B3" w:rsidP="000749B3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</w:t>
            </w:r>
            <w:r w:rsidR="005C7A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ecify who the designated persons are:</w:t>
            </w:r>
          </w:p>
          <w:p w14:paraId="4AF0E659" w14:textId="5D1ABA10" w:rsidR="00365EE8" w:rsidRDefault="002E4D05" w:rsidP="000749B3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831511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C64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E4C6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365EE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</w:t>
            </w:r>
          </w:p>
          <w:p w14:paraId="60699F53" w14:textId="5B0E7627" w:rsidR="00365EE8" w:rsidRDefault="002E4D05" w:rsidP="000749B3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669488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6A4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E4C6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SR representative</w:t>
            </w:r>
          </w:p>
          <w:p w14:paraId="65A24489" w14:textId="165262FC" w:rsidR="005E4C64" w:rsidRPr="005620D3" w:rsidRDefault="002E4D05" w:rsidP="000749B3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53842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4C64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E4C6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E4C64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D2C1F34" w14:textId="2D5E0BD0" w:rsidR="00F31367" w:rsidRDefault="002E4D05" w:rsidP="00F31367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5309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36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136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3136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67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36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136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3136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0B5C2CA" w14:textId="0BF7F558" w:rsidR="00F31367" w:rsidRPr="005620D3" w:rsidRDefault="00F31367" w:rsidP="00F31367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FEA25E" w14:textId="428BEF16" w:rsidR="00F31367" w:rsidRPr="005620D3" w:rsidRDefault="00F31367" w:rsidP="00F31367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B2BD43F" w14:textId="77777777" w:rsidR="00C875C4" w:rsidRDefault="00C875C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875C4" w:rsidRPr="005620D3" w14:paraId="4C579290" w14:textId="77777777" w:rsidTr="00C14ED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C93B10B" w14:textId="77777777" w:rsidR="00C875C4" w:rsidRPr="005620D3" w:rsidRDefault="00C875C4" w:rsidP="00C14E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tivity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8FBABDD" w14:textId="77777777" w:rsidR="00C875C4" w:rsidRPr="005620D3" w:rsidRDefault="00C875C4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9FD3852" w14:textId="77777777" w:rsidR="00C875C4" w:rsidRPr="005620D3" w:rsidRDefault="00C875C4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2665F02" w14:textId="77777777" w:rsidR="00C875C4" w:rsidRPr="005620D3" w:rsidRDefault="00C875C4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61882" w:rsidRPr="005620D3" w14:paraId="17488CA3" w14:textId="77777777" w:rsidTr="00271F9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21DF49" w14:textId="5699F3D3" w:rsidR="00061882" w:rsidRDefault="00061882" w:rsidP="0006188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jur</w:t>
            </w:r>
            <w:r w:rsidR="003226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lated to the incident according to organisational procedures:</w:t>
            </w:r>
          </w:p>
          <w:p w14:paraId="617FC497" w14:textId="77777777" w:rsidR="00061882" w:rsidRPr="00F31367" w:rsidRDefault="00061882" w:rsidP="00271F9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cessary</w:t>
            </w:r>
          </w:p>
        </w:tc>
        <w:tc>
          <w:tcPr>
            <w:tcW w:w="793" w:type="pct"/>
            <w:shd w:val="clear" w:color="auto" w:fill="auto"/>
          </w:tcPr>
          <w:p w14:paraId="7DA5C339" w14:textId="77777777" w:rsidR="00061882" w:rsidRPr="005620D3" w:rsidRDefault="00061882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B3F50E6" w14:textId="77777777" w:rsidR="00061882" w:rsidRPr="005620D3" w:rsidRDefault="00061882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0F76AD" w14:textId="77777777" w:rsidR="00061882" w:rsidRPr="005620D3" w:rsidRDefault="00061882" w:rsidP="00271F9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61882" w:rsidRPr="005620D3" w14:paraId="02A02A37" w14:textId="77777777" w:rsidTr="00271F9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480F1F" w14:textId="7A085EB1" w:rsidR="00061882" w:rsidRDefault="00061882" w:rsidP="00061882">
            <w:pPr>
              <w:pStyle w:val="ListParagraph"/>
              <w:numPr>
                <w:ilvl w:val="1"/>
                <w:numId w:val="26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ubmits the accident report </w:t>
            </w:r>
            <w:r w:rsidR="00B017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ith details of the injur</w:t>
            </w:r>
            <w:r w:rsidR="003226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the designated persons.</w:t>
            </w:r>
          </w:p>
          <w:p w14:paraId="48790429" w14:textId="77777777" w:rsidR="00061882" w:rsidRDefault="00061882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o the designated persons are:</w:t>
            </w:r>
          </w:p>
          <w:p w14:paraId="65A161F3" w14:textId="77777777" w:rsidR="00061882" w:rsidRDefault="002E4D05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383599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18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ervisor</w:t>
            </w:r>
          </w:p>
          <w:p w14:paraId="7B3784EF" w14:textId="77777777" w:rsidR="00061882" w:rsidRDefault="002E4D05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33916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18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SR representative</w:t>
            </w:r>
          </w:p>
          <w:p w14:paraId="1BF3C6FA" w14:textId="77777777" w:rsidR="00061882" w:rsidRPr="005620D3" w:rsidRDefault="002E4D05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00889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18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2252BED" w14:textId="77777777" w:rsidR="00061882" w:rsidRDefault="002E4D05" w:rsidP="00271F9C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801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188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4479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188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7130B67" w14:textId="77777777" w:rsidR="00061882" w:rsidRPr="005620D3" w:rsidRDefault="00061882" w:rsidP="00271F9C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A91BE6" w14:textId="77777777" w:rsidR="00061882" w:rsidRPr="005620D3" w:rsidRDefault="00061882" w:rsidP="00271F9C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A519AAB" w14:textId="5E3FC3E8" w:rsidR="0045551A" w:rsidRPr="00B01787" w:rsidRDefault="0045551A" w:rsidP="00D71951">
      <w:pPr>
        <w:spacing w:after="0" w:line="276" w:lineRule="auto"/>
        <w:rPr>
          <w:rFonts w:ascii="Arial" w:hAnsi="Arial" w:cs="Arial"/>
          <w:b/>
          <w:bCs/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37DB2DE5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79274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incidents and injuries according to organisational procedure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1BC2B96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D71951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7D25D" w14:textId="77777777" w:rsidR="002E4D05" w:rsidRDefault="002E4D05" w:rsidP="000055D1">
      <w:pPr>
        <w:spacing w:after="0" w:line="240" w:lineRule="auto"/>
      </w:pPr>
      <w:r>
        <w:separator/>
      </w:r>
    </w:p>
  </w:endnote>
  <w:endnote w:type="continuationSeparator" w:id="0">
    <w:p w14:paraId="01C003EF" w14:textId="77777777" w:rsidR="002E4D05" w:rsidRDefault="002E4D05" w:rsidP="000055D1">
      <w:pPr>
        <w:spacing w:after="0" w:line="240" w:lineRule="auto"/>
      </w:pPr>
      <w:r>
        <w:continuationSeparator/>
      </w:r>
    </w:p>
  </w:endnote>
  <w:endnote w:type="continuationNotice" w:id="1">
    <w:p w14:paraId="0CABBD46" w14:textId="77777777" w:rsidR="002E4D05" w:rsidRDefault="002E4D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DBF" w14:textId="77777777" w:rsidR="007D68F1" w:rsidRPr="000055D1" w:rsidRDefault="00A8136E" w:rsidP="007D68F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–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="000055D1" w:rsidRPr="000055D1">
      <w:rPr>
        <w:color w:val="808080" w:themeColor="background1" w:themeShade="80"/>
        <w:sz w:val="18"/>
      </w:rPr>
      <w:tab/>
    </w:r>
    <w:r w:rsidR="007D68F1" w:rsidRPr="00C63CFB">
      <w:rPr>
        <w:color w:val="808080" w:themeColor="background1" w:themeShade="80"/>
        <w:sz w:val="18"/>
      </w:rPr>
      <w:t>Version 1.</w:t>
    </w:r>
    <w:r w:rsidR="007D68F1">
      <w:rPr>
        <w:color w:val="808080" w:themeColor="background1" w:themeShade="80"/>
        <w:sz w:val="18"/>
      </w:rPr>
      <w:t>1</w:t>
    </w:r>
    <w:r w:rsidR="007D68F1" w:rsidRPr="00C63CFB">
      <w:rPr>
        <w:color w:val="808080" w:themeColor="background1" w:themeShade="80"/>
        <w:sz w:val="18"/>
      </w:rPr>
      <w:t xml:space="preserve"> Produced </w:t>
    </w:r>
    <w:r w:rsidR="007D68F1">
      <w:rPr>
        <w:color w:val="808080" w:themeColor="background1" w:themeShade="80"/>
        <w:sz w:val="18"/>
      </w:rPr>
      <w:t>on 1st Nov</w:t>
    </w:r>
    <w:r w:rsidR="007D68F1" w:rsidRPr="00C63CFB">
      <w:rPr>
        <w:color w:val="808080" w:themeColor="background1" w:themeShade="80"/>
        <w:sz w:val="18"/>
      </w:rPr>
      <w:t xml:space="preserve"> 202</w:t>
    </w:r>
    <w:r w:rsidR="007D68F1">
      <w:rPr>
        <w:color w:val="808080" w:themeColor="background1" w:themeShade="80"/>
        <w:sz w:val="18"/>
      </w:rPr>
      <w:t>3</w:t>
    </w:r>
  </w:p>
  <w:p w14:paraId="521AE970" w14:textId="7937E38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7D68F1" w:rsidRPr="000055D1">
      <w:rPr>
        <w:rFonts w:cstheme="minorHAnsi"/>
        <w:noProof/>
        <w:color w:val="808080" w:themeColor="background1" w:themeShade="80"/>
        <w:sz w:val="18"/>
      </w:rPr>
      <w:t>©</w:t>
    </w:r>
    <w:r w:rsidR="007D68F1" w:rsidRPr="000055D1">
      <w:rPr>
        <w:noProof/>
        <w:color w:val="808080" w:themeColor="background1" w:themeShade="80"/>
        <w:sz w:val="18"/>
      </w:rPr>
      <w:t xml:space="preserve"> </w:t>
    </w:r>
    <w:r w:rsidR="007D68F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6CA86" w14:textId="77777777" w:rsidR="007D68F1" w:rsidRPr="000055D1" w:rsidRDefault="00A8136E" w:rsidP="007D68F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–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="000055D1" w:rsidRPr="000055D1">
      <w:rPr>
        <w:color w:val="808080" w:themeColor="background1" w:themeShade="80"/>
        <w:sz w:val="18"/>
      </w:rPr>
      <w:tab/>
    </w:r>
    <w:r w:rsidR="007D68F1" w:rsidRPr="00C63CFB">
      <w:rPr>
        <w:color w:val="808080" w:themeColor="background1" w:themeShade="80"/>
        <w:sz w:val="18"/>
      </w:rPr>
      <w:t>Version 1.</w:t>
    </w:r>
    <w:r w:rsidR="007D68F1">
      <w:rPr>
        <w:color w:val="808080" w:themeColor="background1" w:themeShade="80"/>
        <w:sz w:val="18"/>
      </w:rPr>
      <w:t>1</w:t>
    </w:r>
    <w:r w:rsidR="007D68F1" w:rsidRPr="00C63CFB">
      <w:rPr>
        <w:color w:val="808080" w:themeColor="background1" w:themeShade="80"/>
        <w:sz w:val="18"/>
      </w:rPr>
      <w:t xml:space="preserve"> Produced </w:t>
    </w:r>
    <w:r w:rsidR="007D68F1">
      <w:rPr>
        <w:color w:val="808080" w:themeColor="background1" w:themeShade="80"/>
        <w:sz w:val="18"/>
      </w:rPr>
      <w:t>on 1st Nov</w:t>
    </w:r>
    <w:r w:rsidR="007D68F1" w:rsidRPr="00C63CFB">
      <w:rPr>
        <w:color w:val="808080" w:themeColor="background1" w:themeShade="80"/>
        <w:sz w:val="18"/>
      </w:rPr>
      <w:t xml:space="preserve"> 202</w:t>
    </w:r>
    <w:r w:rsidR="007D68F1">
      <w:rPr>
        <w:color w:val="808080" w:themeColor="background1" w:themeShade="80"/>
        <w:sz w:val="18"/>
      </w:rPr>
      <w:t>3</w:t>
    </w:r>
  </w:p>
  <w:p w14:paraId="63DECA6C" w14:textId="3224315A" w:rsidR="000055D1" w:rsidRPr="000055D1" w:rsidRDefault="007D68F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70865" w14:textId="77777777" w:rsidR="007D68F1" w:rsidRDefault="007D68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5B580" w14:textId="77777777" w:rsidR="002E4D05" w:rsidRDefault="002E4D05" w:rsidP="000055D1">
      <w:pPr>
        <w:spacing w:after="0" w:line="240" w:lineRule="auto"/>
      </w:pPr>
      <w:r>
        <w:separator/>
      </w:r>
    </w:p>
  </w:footnote>
  <w:footnote w:type="continuationSeparator" w:id="0">
    <w:p w14:paraId="3D9625C4" w14:textId="77777777" w:rsidR="002E4D05" w:rsidRDefault="002E4D05" w:rsidP="000055D1">
      <w:pPr>
        <w:spacing w:after="0" w:line="240" w:lineRule="auto"/>
      </w:pPr>
      <w:r>
        <w:continuationSeparator/>
      </w:r>
    </w:p>
  </w:footnote>
  <w:footnote w:type="continuationNotice" w:id="1">
    <w:p w14:paraId="0CDE5BDF" w14:textId="77777777" w:rsidR="002E4D05" w:rsidRDefault="002E4D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381A3" w14:textId="77777777" w:rsidR="007D68F1" w:rsidRDefault="007D68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0C2B1" w14:textId="77777777" w:rsidR="007D68F1" w:rsidRDefault="007D68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7DC05" w14:textId="77777777" w:rsidR="007D68F1" w:rsidRDefault="007D68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4037"/>
    <w:multiLevelType w:val="hybridMultilevel"/>
    <w:tmpl w:val="688E813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53239B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6129D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02799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5095E2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7730F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0B1DBC"/>
    <w:multiLevelType w:val="hybridMultilevel"/>
    <w:tmpl w:val="5D1ED71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CA0A04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7F2FDB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691A1E"/>
    <w:multiLevelType w:val="hybridMultilevel"/>
    <w:tmpl w:val="5D1ED716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BA3243"/>
    <w:multiLevelType w:val="hybridMultilevel"/>
    <w:tmpl w:val="33E8BC24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763717"/>
    <w:multiLevelType w:val="hybridMultilevel"/>
    <w:tmpl w:val="3E28D8D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3"/>
  </w:num>
  <w:num w:numId="3">
    <w:abstractNumId w:val="7"/>
  </w:num>
  <w:num w:numId="4">
    <w:abstractNumId w:val="19"/>
  </w:num>
  <w:num w:numId="5">
    <w:abstractNumId w:val="13"/>
  </w:num>
  <w:num w:numId="6">
    <w:abstractNumId w:val="10"/>
  </w:num>
  <w:num w:numId="7">
    <w:abstractNumId w:val="18"/>
  </w:num>
  <w:num w:numId="8">
    <w:abstractNumId w:val="2"/>
  </w:num>
  <w:num w:numId="9">
    <w:abstractNumId w:val="23"/>
  </w:num>
  <w:num w:numId="10">
    <w:abstractNumId w:val="8"/>
  </w:num>
  <w:num w:numId="11">
    <w:abstractNumId w:val="14"/>
  </w:num>
  <w:num w:numId="12">
    <w:abstractNumId w:val="4"/>
  </w:num>
  <w:num w:numId="13">
    <w:abstractNumId w:val="22"/>
  </w:num>
  <w:num w:numId="14">
    <w:abstractNumId w:val="24"/>
  </w:num>
  <w:num w:numId="15">
    <w:abstractNumId w:val="27"/>
  </w:num>
  <w:num w:numId="16">
    <w:abstractNumId w:val="25"/>
  </w:num>
  <w:num w:numId="17">
    <w:abstractNumId w:val="21"/>
  </w:num>
  <w:num w:numId="18">
    <w:abstractNumId w:val="11"/>
  </w:num>
  <w:num w:numId="19">
    <w:abstractNumId w:val="20"/>
  </w:num>
  <w:num w:numId="20">
    <w:abstractNumId w:val="15"/>
  </w:num>
  <w:num w:numId="21">
    <w:abstractNumId w:val="9"/>
  </w:num>
  <w:num w:numId="22">
    <w:abstractNumId w:val="12"/>
  </w:num>
  <w:num w:numId="23">
    <w:abstractNumId w:val="16"/>
  </w:num>
  <w:num w:numId="24">
    <w:abstractNumId w:val="5"/>
  </w:num>
  <w:num w:numId="25">
    <w:abstractNumId w:val="3"/>
  </w:num>
  <w:num w:numId="26">
    <w:abstractNumId w:val="17"/>
  </w:num>
  <w:num w:numId="27">
    <w:abstractNumId w:val="6"/>
  </w:num>
  <w:num w:numId="28">
    <w:abstractNumId w:val="0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8FAPPASDEtAAAA"/>
  </w:docVars>
  <w:rsids>
    <w:rsidRoot w:val="002F29A7"/>
    <w:rsid w:val="000055D1"/>
    <w:rsid w:val="00013528"/>
    <w:rsid w:val="00024A03"/>
    <w:rsid w:val="00035EEE"/>
    <w:rsid w:val="000503AA"/>
    <w:rsid w:val="00061882"/>
    <w:rsid w:val="000749B3"/>
    <w:rsid w:val="00083DAE"/>
    <w:rsid w:val="000911A1"/>
    <w:rsid w:val="000A3F5E"/>
    <w:rsid w:val="000B26D5"/>
    <w:rsid w:val="000D64E2"/>
    <w:rsid w:val="00111E72"/>
    <w:rsid w:val="00123874"/>
    <w:rsid w:val="0013280A"/>
    <w:rsid w:val="00152369"/>
    <w:rsid w:val="001600CB"/>
    <w:rsid w:val="00181C5B"/>
    <w:rsid w:val="0018395A"/>
    <w:rsid w:val="001A1865"/>
    <w:rsid w:val="001B6C23"/>
    <w:rsid w:val="001D456C"/>
    <w:rsid w:val="001F02AF"/>
    <w:rsid w:val="00207496"/>
    <w:rsid w:val="00227C09"/>
    <w:rsid w:val="002459C7"/>
    <w:rsid w:val="00245ABB"/>
    <w:rsid w:val="00260CAD"/>
    <w:rsid w:val="002637DA"/>
    <w:rsid w:val="00294F86"/>
    <w:rsid w:val="002A22AD"/>
    <w:rsid w:val="002A5BA1"/>
    <w:rsid w:val="002D1978"/>
    <w:rsid w:val="002D6C29"/>
    <w:rsid w:val="002E4D05"/>
    <w:rsid w:val="002F29A7"/>
    <w:rsid w:val="003112ED"/>
    <w:rsid w:val="00321AD8"/>
    <w:rsid w:val="00322698"/>
    <w:rsid w:val="00333FA5"/>
    <w:rsid w:val="00337CFE"/>
    <w:rsid w:val="00340041"/>
    <w:rsid w:val="00365EE8"/>
    <w:rsid w:val="003717DE"/>
    <w:rsid w:val="00374DD8"/>
    <w:rsid w:val="0039482B"/>
    <w:rsid w:val="003C1922"/>
    <w:rsid w:val="003C46A3"/>
    <w:rsid w:val="003E4D94"/>
    <w:rsid w:val="003E5A30"/>
    <w:rsid w:val="003E73D8"/>
    <w:rsid w:val="003F06E4"/>
    <w:rsid w:val="003F323F"/>
    <w:rsid w:val="003F695D"/>
    <w:rsid w:val="004050B0"/>
    <w:rsid w:val="00436374"/>
    <w:rsid w:val="0045551A"/>
    <w:rsid w:val="00467457"/>
    <w:rsid w:val="004831EC"/>
    <w:rsid w:val="00484193"/>
    <w:rsid w:val="00490F45"/>
    <w:rsid w:val="004D770D"/>
    <w:rsid w:val="004E3825"/>
    <w:rsid w:val="004E5CE5"/>
    <w:rsid w:val="004E6D49"/>
    <w:rsid w:val="00507BB6"/>
    <w:rsid w:val="005402DA"/>
    <w:rsid w:val="005438EE"/>
    <w:rsid w:val="00551C54"/>
    <w:rsid w:val="005620D3"/>
    <w:rsid w:val="00566A42"/>
    <w:rsid w:val="005711D7"/>
    <w:rsid w:val="00591927"/>
    <w:rsid w:val="005C7A2F"/>
    <w:rsid w:val="005E414C"/>
    <w:rsid w:val="005E4C64"/>
    <w:rsid w:val="005F4237"/>
    <w:rsid w:val="0060042F"/>
    <w:rsid w:val="0062445E"/>
    <w:rsid w:val="00636A69"/>
    <w:rsid w:val="006376C4"/>
    <w:rsid w:val="00666B4D"/>
    <w:rsid w:val="00687F58"/>
    <w:rsid w:val="006974C4"/>
    <w:rsid w:val="006A3EDD"/>
    <w:rsid w:val="006A6FB3"/>
    <w:rsid w:val="006B18BC"/>
    <w:rsid w:val="00711223"/>
    <w:rsid w:val="00714E53"/>
    <w:rsid w:val="0072092E"/>
    <w:rsid w:val="00730B38"/>
    <w:rsid w:val="007541DC"/>
    <w:rsid w:val="0075536A"/>
    <w:rsid w:val="0079274F"/>
    <w:rsid w:val="007A03C9"/>
    <w:rsid w:val="007A0D4A"/>
    <w:rsid w:val="007C3B7A"/>
    <w:rsid w:val="007D1DFD"/>
    <w:rsid w:val="007D68F1"/>
    <w:rsid w:val="007E5297"/>
    <w:rsid w:val="007E7B23"/>
    <w:rsid w:val="00820E5B"/>
    <w:rsid w:val="0083339D"/>
    <w:rsid w:val="00843CC8"/>
    <w:rsid w:val="0084479A"/>
    <w:rsid w:val="0084504D"/>
    <w:rsid w:val="00867B61"/>
    <w:rsid w:val="0088239C"/>
    <w:rsid w:val="008A120A"/>
    <w:rsid w:val="008C68C0"/>
    <w:rsid w:val="008C6C99"/>
    <w:rsid w:val="008D4457"/>
    <w:rsid w:val="008E2B0A"/>
    <w:rsid w:val="008F0473"/>
    <w:rsid w:val="00905C74"/>
    <w:rsid w:val="00926BF3"/>
    <w:rsid w:val="0092792C"/>
    <w:rsid w:val="00946947"/>
    <w:rsid w:val="00954A55"/>
    <w:rsid w:val="00971458"/>
    <w:rsid w:val="009905B3"/>
    <w:rsid w:val="0099374B"/>
    <w:rsid w:val="009A4733"/>
    <w:rsid w:val="009B3D69"/>
    <w:rsid w:val="009C6561"/>
    <w:rsid w:val="009F093C"/>
    <w:rsid w:val="00A113A6"/>
    <w:rsid w:val="00A11D73"/>
    <w:rsid w:val="00A1447F"/>
    <w:rsid w:val="00A3355D"/>
    <w:rsid w:val="00A57A67"/>
    <w:rsid w:val="00A8136E"/>
    <w:rsid w:val="00A86CBC"/>
    <w:rsid w:val="00AB2380"/>
    <w:rsid w:val="00AB62B7"/>
    <w:rsid w:val="00AE20D9"/>
    <w:rsid w:val="00AE3CC5"/>
    <w:rsid w:val="00AE719F"/>
    <w:rsid w:val="00AF0ED4"/>
    <w:rsid w:val="00B01787"/>
    <w:rsid w:val="00B04998"/>
    <w:rsid w:val="00B21D93"/>
    <w:rsid w:val="00B2215F"/>
    <w:rsid w:val="00B25313"/>
    <w:rsid w:val="00B26548"/>
    <w:rsid w:val="00B331D3"/>
    <w:rsid w:val="00B4322F"/>
    <w:rsid w:val="00B47C92"/>
    <w:rsid w:val="00B508EA"/>
    <w:rsid w:val="00B50BDA"/>
    <w:rsid w:val="00B52831"/>
    <w:rsid w:val="00B54294"/>
    <w:rsid w:val="00B61467"/>
    <w:rsid w:val="00B766E4"/>
    <w:rsid w:val="00B9532D"/>
    <w:rsid w:val="00BA17D2"/>
    <w:rsid w:val="00BB395D"/>
    <w:rsid w:val="00BD4DF6"/>
    <w:rsid w:val="00BF37D9"/>
    <w:rsid w:val="00BF5C5E"/>
    <w:rsid w:val="00C04052"/>
    <w:rsid w:val="00C21554"/>
    <w:rsid w:val="00C272E7"/>
    <w:rsid w:val="00C453F7"/>
    <w:rsid w:val="00C6210D"/>
    <w:rsid w:val="00C667AC"/>
    <w:rsid w:val="00C7379A"/>
    <w:rsid w:val="00C875C4"/>
    <w:rsid w:val="00CA2C59"/>
    <w:rsid w:val="00CC46FB"/>
    <w:rsid w:val="00CE6B79"/>
    <w:rsid w:val="00CE6C92"/>
    <w:rsid w:val="00CF3CA3"/>
    <w:rsid w:val="00D13852"/>
    <w:rsid w:val="00D25D19"/>
    <w:rsid w:val="00D3402E"/>
    <w:rsid w:val="00D431B2"/>
    <w:rsid w:val="00D4371F"/>
    <w:rsid w:val="00D50341"/>
    <w:rsid w:val="00D645BA"/>
    <w:rsid w:val="00D71951"/>
    <w:rsid w:val="00DA2DC4"/>
    <w:rsid w:val="00DC55A1"/>
    <w:rsid w:val="00DD10D7"/>
    <w:rsid w:val="00DD7E96"/>
    <w:rsid w:val="00E12640"/>
    <w:rsid w:val="00E143C3"/>
    <w:rsid w:val="00E25721"/>
    <w:rsid w:val="00E672A6"/>
    <w:rsid w:val="00EA07BB"/>
    <w:rsid w:val="00EB54F4"/>
    <w:rsid w:val="00EC0A0E"/>
    <w:rsid w:val="00F31367"/>
    <w:rsid w:val="00F50845"/>
    <w:rsid w:val="00F63EE0"/>
    <w:rsid w:val="00F859F5"/>
    <w:rsid w:val="00FA2D2D"/>
    <w:rsid w:val="00FB2CD7"/>
    <w:rsid w:val="00FB6D00"/>
    <w:rsid w:val="00FB6EF4"/>
    <w:rsid w:val="00FC5CBA"/>
    <w:rsid w:val="00FD1E84"/>
    <w:rsid w:val="00FD62FB"/>
    <w:rsid w:val="00FF6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4C64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0C3449-D4C8-4A9A-BD99-83CBD9DAEF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5</Pages>
  <Words>951</Words>
  <Characters>5282</Characters>
  <Application>Microsoft Office Word</Application>
  <DocSecurity>0</DocSecurity>
  <Lines>204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55</cp:revision>
  <dcterms:created xsi:type="dcterms:W3CDTF">2020-07-30T00:31:00Z</dcterms:created>
  <dcterms:modified xsi:type="dcterms:W3CDTF">2023-12-04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5038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9ac261ba225780d926db0538970e1e8af7f99506ecc35339be1e8dd4ecbf3b20</vt:lpwstr>
  </property>
</Properties>
</file>